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9AE3AC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Bank Application README</w:t>
      </w:r>
    </w:p>
    <w:p w14:paraId="331D0976" w14:textId="77777777" w:rsidR="00FC4C22" w:rsidRPr="00FC4C22" w:rsidRDefault="00FC4C22" w:rsidP="00FC4C22">
      <w:r w:rsidRPr="00FC4C22">
        <w:t>This application simulates a simple banking system with command-line interaction. Users can log in, perform transactions, and manage accounts based on their roles.</w:t>
      </w:r>
    </w:p>
    <w:p w14:paraId="7C00D4BF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Available Commands</w:t>
      </w:r>
    </w:p>
    <w:p w14:paraId="46EE9E45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General Commands</w:t>
      </w:r>
    </w:p>
    <w:p w14:paraId="4B3A92B6" w14:textId="77777777" w:rsidR="00FC4C22" w:rsidRPr="00FC4C22" w:rsidRDefault="00FC4C22" w:rsidP="00FC4C22">
      <w:pPr>
        <w:numPr>
          <w:ilvl w:val="0"/>
          <w:numId w:val="1"/>
        </w:numPr>
      </w:pPr>
      <w:r w:rsidRPr="00FC4C22">
        <w:rPr>
          <w:b/>
          <w:bCs/>
        </w:rPr>
        <w:t>login &lt;username&gt; &lt;password&gt;</w:t>
      </w:r>
    </w:p>
    <w:p w14:paraId="211B1B33" w14:textId="77777777" w:rsidR="00FC4C22" w:rsidRPr="00FC4C22" w:rsidRDefault="00FC4C22" w:rsidP="00FC4C22">
      <w:pPr>
        <w:numPr>
          <w:ilvl w:val="1"/>
          <w:numId w:val="1"/>
        </w:numPr>
      </w:pPr>
      <w:r w:rsidRPr="00FC4C22">
        <w:t>Logs in with the provided username and password.</w:t>
      </w:r>
    </w:p>
    <w:p w14:paraId="27EF2728" w14:textId="77777777" w:rsidR="00FC4C22" w:rsidRPr="00FC4C22" w:rsidRDefault="00FC4C22" w:rsidP="00FC4C22">
      <w:pPr>
        <w:numPr>
          <w:ilvl w:val="1"/>
          <w:numId w:val="1"/>
        </w:numPr>
      </w:pPr>
      <w:r w:rsidRPr="00FC4C22">
        <w:rPr>
          <w:b/>
          <w:bCs/>
        </w:rPr>
        <w:t>Example:</w:t>
      </w:r>
      <w:r w:rsidRPr="00FC4C22">
        <w:t xml:space="preserve"> login </w:t>
      </w:r>
      <w:proofErr w:type="spellStart"/>
      <w:r w:rsidRPr="00FC4C22">
        <w:t>john_doe</w:t>
      </w:r>
      <w:proofErr w:type="spellEnd"/>
      <w:r w:rsidRPr="00FC4C22">
        <w:t xml:space="preserve"> </w:t>
      </w:r>
      <w:proofErr w:type="spellStart"/>
      <w:r w:rsidRPr="00FC4C22">
        <w:t>secretpass</w:t>
      </w:r>
      <w:proofErr w:type="spellEnd"/>
    </w:p>
    <w:p w14:paraId="1CBDE2C7" w14:textId="77777777" w:rsidR="00FC4C22" w:rsidRPr="00FC4C22" w:rsidRDefault="00FC4C22" w:rsidP="00FC4C22">
      <w:pPr>
        <w:numPr>
          <w:ilvl w:val="0"/>
          <w:numId w:val="1"/>
        </w:numPr>
      </w:pPr>
      <w:r w:rsidRPr="00FC4C22">
        <w:rPr>
          <w:b/>
          <w:bCs/>
        </w:rPr>
        <w:t>logout</w:t>
      </w:r>
    </w:p>
    <w:p w14:paraId="3BB1BD71" w14:textId="77777777" w:rsidR="00FC4C22" w:rsidRPr="00FC4C22" w:rsidRDefault="00FC4C22" w:rsidP="00FC4C22">
      <w:pPr>
        <w:numPr>
          <w:ilvl w:val="1"/>
          <w:numId w:val="1"/>
        </w:numPr>
      </w:pPr>
      <w:r w:rsidRPr="00FC4C22">
        <w:t>Logs out the current user.</w:t>
      </w:r>
    </w:p>
    <w:p w14:paraId="2CBD6707" w14:textId="77777777" w:rsidR="00FC4C22" w:rsidRPr="00FC4C22" w:rsidRDefault="00FC4C22" w:rsidP="00FC4C22">
      <w:pPr>
        <w:numPr>
          <w:ilvl w:val="1"/>
          <w:numId w:val="1"/>
        </w:numPr>
      </w:pPr>
      <w:r w:rsidRPr="00FC4C22">
        <w:rPr>
          <w:b/>
          <w:bCs/>
        </w:rPr>
        <w:t>Example:</w:t>
      </w:r>
      <w:r w:rsidRPr="00FC4C22">
        <w:t> logout</w:t>
      </w:r>
    </w:p>
    <w:p w14:paraId="79263C40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Admin Commands</w:t>
      </w:r>
    </w:p>
    <w:p w14:paraId="4AE252BE" w14:textId="77777777" w:rsidR="00FC4C22" w:rsidRPr="00FC4C22" w:rsidRDefault="00FC4C22" w:rsidP="00FC4C22">
      <w:r w:rsidRPr="00FC4C22">
        <w:rPr>
          <w:i/>
          <w:iCs/>
        </w:rPr>
        <w:t>(Available to users with the ADMIN role)</w:t>
      </w:r>
    </w:p>
    <w:p w14:paraId="678D27A6" w14:textId="77777777" w:rsidR="00FC4C22" w:rsidRPr="00FC4C22" w:rsidRDefault="00FC4C22" w:rsidP="00FC4C22">
      <w:pPr>
        <w:numPr>
          <w:ilvl w:val="0"/>
          <w:numId w:val="2"/>
        </w:numPr>
      </w:pPr>
      <w:proofErr w:type="spellStart"/>
      <w:r w:rsidRPr="00FC4C22">
        <w:rPr>
          <w:b/>
          <w:bCs/>
        </w:rPr>
        <w:t>create_user</w:t>
      </w:r>
      <w:proofErr w:type="spellEnd"/>
      <w:r w:rsidRPr="00FC4C22">
        <w:rPr>
          <w:b/>
          <w:bCs/>
        </w:rPr>
        <w:t> &lt;username&gt; &lt;password&gt; &lt;</w:t>
      </w:r>
      <w:proofErr w:type="spellStart"/>
      <w:r w:rsidRPr="00FC4C22">
        <w:rPr>
          <w:b/>
          <w:bCs/>
        </w:rPr>
        <w:t>initial_balance</w:t>
      </w:r>
      <w:proofErr w:type="spellEnd"/>
      <w:r w:rsidRPr="00FC4C22">
        <w:rPr>
          <w:b/>
          <w:bCs/>
        </w:rPr>
        <w:t>&gt;</w:t>
      </w:r>
    </w:p>
    <w:p w14:paraId="2D370956" w14:textId="77777777" w:rsidR="00FC4C22" w:rsidRPr="00FC4C22" w:rsidRDefault="00FC4C22" w:rsidP="00FC4C22">
      <w:pPr>
        <w:numPr>
          <w:ilvl w:val="1"/>
          <w:numId w:val="2"/>
        </w:numPr>
      </w:pPr>
      <w:r w:rsidRPr="00FC4C22">
        <w:t>Creates a new user with the specified credentials and balance.</w:t>
      </w:r>
    </w:p>
    <w:p w14:paraId="336DEFA6" w14:textId="77777777" w:rsidR="00FC4C22" w:rsidRPr="00FC4C22" w:rsidRDefault="00FC4C22" w:rsidP="00FC4C22">
      <w:pPr>
        <w:numPr>
          <w:ilvl w:val="1"/>
          <w:numId w:val="2"/>
        </w:numPr>
      </w:pPr>
      <w:r w:rsidRPr="00FC4C22">
        <w:rPr>
          <w:b/>
          <w:bCs/>
        </w:rPr>
        <w:t>Example:</w:t>
      </w:r>
      <w:r w:rsidRPr="00FC4C22">
        <w:t> </w:t>
      </w:r>
      <w:proofErr w:type="spellStart"/>
      <w:r w:rsidRPr="00FC4C22">
        <w:t>create_user</w:t>
      </w:r>
      <w:proofErr w:type="spellEnd"/>
      <w:r w:rsidRPr="00FC4C22">
        <w:t xml:space="preserve"> </w:t>
      </w:r>
      <w:proofErr w:type="spellStart"/>
      <w:r w:rsidRPr="00FC4C22">
        <w:t>jane_smith</w:t>
      </w:r>
      <w:proofErr w:type="spellEnd"/>
      <w:r w:rsidRPr="00FC4C22">
        <w:t xml:space="preserve"> pass123 1000</w:t>
      </w:r>
    </w:p>
    <w:p w14:paraId="1B8F911E" w14:textId="77777777" w:rsidR="00FC4C22" w:rsidRPr="00FC4C22" w:rsidRDefault="00FC4C22" w:rsidP="00FC4C22">
      <w:pPr>
        <w:numPr>
          <w:ilvl w:val="0"/>
          <w:numId w:val="2"/>
        </w:numPr>
      </w:pPr>
      <w:r w:rsidRPr="00FC4C22">
        <w:rPr>
          <w:b/>
          <w:bCs/>
        </w:rPr>
        <w:t>promote &lt;username&gt;</w:t>
      </w:r>
    </w:p>
    <w:p w14:paraId="6DBEEF42" w14:textId="77777777" w:rsidR="00FC4C22" w:rsidRPr="00FC4C22" w:rsidRDefault="00FC4C22" w:rsidP="00FC4C22">
      <w:pPr>
        <w:numPr>
          <w:ilvl w:val="1"/>
          <w:numId w:val="2"/>
        </w:numPr>
      </w:pPr>
      <w:r w:rsidRPr="00FC4C22">
        <w:t>Promotes a user to a higher role.</w:t>
      </w:r>
    </w:p>
    <w:p w14:paraId="50ED9C21" w14:textId="77777777" w:rsidR="00FC4C22" w:rsidRPr="00FC4C22" w:rsidRDefault="00FC4C22" w:rsidP="00FC4C22">
      <w:pPr>
        <w:numPr>
          <w:ilvl w:val="1"/>
          <w:numId w:val="2"/>
        </w:numPr>
      </w:pPr>
      <w:r w:rsidRPr="00FC4C22">
        <w:rPr>
          <w:b/>
          <w:bCs/>
        </w:rPr>
        <w:t>Example:</w:t>
      </w:r>
      <w:r w:rsidRPr="00FC4C22">
        <w:t xml:space="preserve"> promote </w:t>
      </w:r>
      <w:proofErr w:type="spellStart"/>
      <w:r w:rsidRPr="00FC4C22">
        <w:t>jane_smith</w:t>
      </w:r>
      <w:proofErr w:type="spellEnd"/>
    </w:p>
    <w:p w14:paraId="468B8038" w14:textId="77777777" w:rsidR="00FC4C22" w:rsidRPr="00FC4C22" w:rsidRDefault="00FC4C22" w:rsidP="00FC4C22">
      <w:pPr>
        <w:numPr>
          <w:ilvl w:val="0"/>
          <w:numId w:val="2"/>
        </w:numPr>
      </w:pPr>
      <w:r w:rsidRPr="00FC4C22">
        <w:rPr>
          <w:b/>
          <w:bCs/>
        </w:rPr>
        <w:t>demote &lt;username&gt;</w:t>
      </w:r>
    </w:p>
    <w:p w14:paraId="70C2C333" w14:textId="77777777" w:rsidR="00FC4C22" w:rsidRPr="00FC4C22" w:rsidRDefault="00FC4C22" w:rsidP="00FC4C22">
      <w:pPr>
        <w:numPr>
          <w:ilvl w:val="1"/>
          <w:numId w:val="2"/>
        </w:numPr>
      </w:pPr>
      <w:r w:rsidRPr="00FC4C22">
        <w:t>Demotes a user to a lower role.</w:t>
      </w:r>
    </w:p>
    <w:p w14:paraId="7AC77A14" w14:textId="77777777" w:rsidR="00FC4C22" w:rsidRPr="00FC4C22" w:rsidRDefault="00FC4C22" w:rsidP="00FC4C22">
      <w:pPr>
        <w:numPr>
          <w:ilvl w:val="1"/>
          <w:numId w:val="2"/>
        </w:numPr>
      </w:pPr>
      <w:r w:rsidRPr="00FC4C22">
        <w:rPr>
          <w:b/>
          <w:bCs/>
        </w:rPr>
        <w:t>Example:</w:t>
      </w:r>
      <w:r w:rsidRPr="00FC4C22">
        <w:t xml:space="preserve"> demote </w:t>
      </w:r>
      <w:proofErr w:type="spellStart"/>
      <w:r w:rsidRPr="00FC4C22">
        <w:t>john_doe</w:t>
      </w:r>
      <w:proofErr w:type="spellEnd"/>
    </w:p>
    <w:p w14:paraId="3CF63115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Teller Commands</w:t>
      </w:r>
    </w:p>
    <w:p w14:paraId="4BC5B83D" w14:textId="77777777" w:rsidR="00FC4C22" w:rsidRPr="00FC4C22" w:rsidRDefault="00FC4C22" w:rsidP="00FC4C22">
      <w:r w:rsidRPr="00FC4C22">
        <w:rPr>
          <w:i/>
          <w:iCs/>
        </w:rPr>
        <w:t>(Available to users with the TELLER role)</w:t>
      </w:r>
    </w:p>
    <w:p w14:paraId="7B39CC2E" w14:textId="77777777" w:rsidR="00FC4C22" w:rsidRPr="00FC4C22" w:rsidRDefault="00FC4C22" w:rsidP="00FC4C22">
      <w:pPr>
        <w:numPr>
          <w:ilvl w:val="0"/>
          <w:numId w:val="3"/>
        </w:numPr>
      </w:pPr>
      <w:r w:rsidRPr="00FC4C22">
        <w:rPr>
          <w:b/>
          <w:bCs/>
        </w:rPr>
        <w:t>deposit &lt;username&gt; &lt;amount&gt;</w:t>
      </w:r>
    </w:p>
    <w:p w14:paraId="735B009C" w14:textId="77777777" w:rsidR="00FC4C22" w:rsidRPr="00FC4C22" w:rsidRDefault="00FC4C22" w:rsidP="00FC4C22">
      <w:pPr>
        <w:numPr>
          <w:ilvl w:val="1"/>
          <w:numId w:val="3"/>
        </w:numPr>
      </w:pPr>
      <w:r w:rsidRPr="00FC4C22">
        <w:t>Deposits the specified amount into the user's account.</w:t>
      </w:r>
    </w:p>
    <w:p w14:paraId="05336347" w14:textId="77777777" w:rsidR="00FC4C22" w:rsidRPr="00FC4C22" w:rsidRDefault="00FC4C22" w:rsidP="00FC4C22">
      <w:pPr>
        <w:numPr>
          <w:ilvl w:val="1"/>
          <w:numId w:val="3"/>
        </w:numPr>
      </w:pPr>
      <w:r w:rsidRPr="00FC4C22">
        <w:rPr>
          <w:b/>
          <w:bCs/>
        </w:rPr>
        <w:lastRenderedPageBreak/>
        <w:t>Example:</w:t>
      </w:r>
      <w:r w:rsidRPr="00FC4C22">
        <w:t xml:space="preserve"> deposit </w:t>
      </w:r>
      <w:proofErr w:type="spellStart"/>
      <w:r w:rsidRPr="00FC4C22">
        <w:t>jane_smith</w:t>
      </w:r>
      <w:proofErr w:type="spellEnd"/>
      <w:r w:rsidRPr="00FC4C22">
        <w:t xml:space="preserve"> 500</w:t>
      </w:r>
    </w:p>
    <w:p w14:paraId="1F743EFC" w14:textId="77777777" w:rsidR="00FC4C22" w:rsidRPr="00FC4C22" w:rsidRDefault="00FC4C22" w:rsidP="00FC4C22">
      <w:pPr>
        <w:numPr>
          <w:ilvl w:val="0"/>
          <w:numId w:val="3"/>
        </w:numPr>
      </w:pPr>
      <w:r w:rsidRPr="00FC4C22">
        <w:rPr>
          <w:b/>
          <w:bCs/>
        </w:rPr>
        <w:t>withdraw &lt;username&gt; &lt;amount&gt;</w:t>
      </w:r>
    </w:p>
    <w:p w14:paraId="49A1191F" w14:textId="77777777" w:rsidR="00FC4C22" w:rsidRPr="00FC4C22" w:rsidRDefault="00FC4C22" w:rsidP="00FC4C22">
      <w:pPr>
        <w:numPr>
          <w:ilvl w:val="1"/>
          <w:numId w:val="3"/>
        </w:numPr>
      </w:pPr>
      <w:r w:rsidRPr="00FC4C22">
        <w:t>Withdraws the specified amount from the user's account.</w:t>
      </w:r>
    </w:p>
    <w:p w14:paraId="444D905B" w14:textId="77777777" w:rsidR="00FC4C22" w:rsidRPr="00FC4C22" w:rsidRDefault="00FC4C22" w:rsidP="00FC4C22">
      <w:pPr>
        <w:numPr>
          <w:ilvl w:val="1"/>
          <w:numId w:val="3"/>
        </w:numPr>
      </w:pPr>
      <w:r w:rsidRPr="00FC4C22">
        <w:rPr>
          <w:b/>
          <w:bCs/>
        </w:rPr>
        <w:t>Example:</w:t>
      </w:r>
      <w:r w:rsidRPr="00FC4C22">
        <w:t xml:space="preserve"> withdraw </w:t>
      </w:r>
      <w:proofErr w:type="spellStart"/>
      <w:r w:rsidRPr="00FC4C22">
        <w:t>john_doe</w:t>
      </w:r>
      <w:proofErr w:type="spellEnd"/>
      <w:r w:rsidRPr="00FC4C22">
        <w:t xml:space="preserve"> 200</w:t>
      </w:r>
    </w:p>
    <w:p w14:paraId="6EA7C195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User Commands</w:t>
      </w:r>
    </w:p>
    <w:p w14:paraId="34BA58C1" w14:textId="77777777" w:rsidR="00FC4C22" w:rsidRPr="00FC4C22" w:rsidRDefault="00FC4C22" w:rsidP="00FC4C22">
      <w:r w:rsidRPr="00FC4C22">
        <w:rPr>
          <w:i/>
          <w:iCs/>
        </w:rPr>
        <w:t>(Available to all logged-in users)</w:t>
      </w:r>
    </w:p>
    <w:p w14:paraId="6BEBC60B" w14:textId="77777777" w:rsidR="00FC4C22" w:rsidRPr="00FC4C22" w:rsidRDefault="00FC4C22" w:rsidP="00FC4C22">
      <w:pPr>
        <w:numPr>
          <w:ilvl w:val="0"/>
          <w:numId w:val="4"/>
        </w:numPr>
      </w:pPr>
      <w:r w:rsidRPr="00FC4C22">
        <w:rPr>
          <w:b/>
          <w:bCs/>
        </w:rPr>
        <w:t>send &lt;</w:t>
      </w:r>
      <w:proofErr w:type="spellStart"/>
      <w:r w:rsidRPr="00FC4C22">
        <w:rPr>
          <w:b/>
          <w:bCs/>
        </w:rPr>
        <w:t>recipient_username</w:t>
      </w:r>
      <w:proofErr w:type="spellEnd"/>
      <w:r w:rsidRPr="00FC4C22">
        <w:rPr>
          <w:b/>
          <w:bCs/>
        </w:rPr>
        <w:t>&gt; &lt;amount&gt;</w:t>
      </w:r>
    </w:p>
    <w:p w14:paraId="4F197D58" w14:textId="77777777" w:rsidR="00FC4C22" w:rsidRPr="00FC4C22" w:rsidRDefault="00FC4C22" w:rsidP="00FC4C22">
      <w:pPr>
        <w:numPr>
          <w:ilvl w:val="1"/>
          <w:numId w:val="4"/>
        </w:numPr>
      </w:pPr>
      <w:r w:rsidRPr="00FC4C22">
        <w:t>Sends the specified amount to another user.</w:t>
      </w:r>
    </w:p>
    <w:p w14:paraId="1FEA81CC" w14:textId="77777777" w:rsidR="00FC4C22" w:rsidRPr="00FC4C22" w:rsidRDefault="00FC4C22" w:rsidP="00FC4C22">
      <w:pPr>
        <w:numPr>
          <w:ilvl w:val="1"/>
          <w:numId w:val="4"/>
        </w:numPr>
      </w:pPr>
      <w:r w:rsidRPr="00FC4C22">
        <w:rPr>
          <w:b/>
          <w:bCs/>
        </w:rPr>
        <w:t>Example:</w:t>
      </w:r>
      <w:r w:rsidRPr="00FC4C22">
        <w:t xml:space="preserve"> send </w:t>
      </w:r>
      <w:proofErr w:type="spellStart"/>
      <w:r w:rsidRPr="00FC4C22">
        <w:t>jane_smith</w:t>
      </w:r>
      <w:proofErr w:type="spellEnd"/>
      <w:r w:rsidRPr="00FC4C22">
        <w:t xml:space="preserve"> 150</w:t>
      </w:r>
    </w:p>
    <w:p w14:paraId="02822703" w14:textId="77777777" w:rsidR="00FC4C22" w:rsidRPr="00FC4C22" w:rsidRDefault="00FC4C22" w:rsidP="00FC4C22">
      <w:pPr>
        <w:numPr>
          <w:ilvl w:val="0"/>
          <w:numId w:val="4"/>
        </w:numPr>
      </w:pPr>
      <w:r w:rsidRPr="00FC4C22">
        <w:rPr>
          <w:b/>
          <w:bCs/>
        </w:rPr>
        <w:t>request &lt;</w:t>
      </w:r>
      <w:proofErr w:type="spellStart"/>
      <w:r w:rsidRPr="00FC4C22">
        <w:rPr>
          <w:b/>
          <w:bCs/>
        </w:rPr>
        <w:t>sender_username</w:t>
      </w:r>
      <w:proofErr w:type="spellEnd"/>
      <w:r w:rsidRPr="00FC4C22">
        <w:rPr>
          <w:b/>
          <w:bCs/>
        </w:rPr>
        <w:t>&gt; &lt;amount&gt;</w:t>
      </w:r>
    </w:p>
    <w:p w14:paraId="561F3E88" w14:textId="77777777" w:rsidR="00FC4C22" w:rsidRPr="00FC4C22" w:rsidRDefault="00FC4C22" w:rsidP="00FC4C22">
      <w:pPr>
        <w:numPr>
          <w:ilvl w:val="1"/>
          <w:numId w:val="4"/>
        </w:numPr>
      </w:pPr>
      <w:r w:rsidRPr="00FC4C22">
        <w:t>Requests the specified amount from another user.</w:t>
      </w:r>
    </w:p>
    <w:p w14:paraId="07AEDA34" w14:textId="77777777" w:rsidR="00FC4C22" w:rsidRPr="00FC4C22" w:rsidRDefault="00FC4C22" w:rsidP="00FC4C22">
      <w:pPr>
        <w:numPr>
          <w:ilvl w:val="1"/>
          <w:numId w:val="4"/>
        </w:numPr>
      </w:pPr>
      <w:r w:rsidRPr="00FC4C22">
        <w:rPr>
          <w:b/>
          <w:bCs/>
        </w:rPr>
        <w:t>Example:</w:t>
      </w:r>
      <w:r w:rsidRPr="00FC4C22">
        <w:t xml:space="preserve"> request </w:t>
      </w:r>
      <w:proofErr w:type="spellStart"/>
      <w:r w:rsidRPr="00FC4C22">
        <w:t>john_doe</w:t>
      </w:r>
      <w:proofErr w:type="spellEnd"/>
      <w:r w:rsidRPr="00FC4C22">
        <w:t xml:space="preserve"> 75</w:t>
      </w:r>
    </w:p>
    <w:p w14:paraId="59F5AB7F" w14:textId="77777777" w:rsidR="00FC4C22" w:rsidRPr="00FC4C22" w:rsidRDefault="00FC4C22" w:rsidP="00FC4C22">
      <w:pPr>
        <w:numPr>
          <w:ilvl w:val="0"/>
          <w:numId w:val="4"/>
        </w:numPr>
      </w:pPr>
      <w:r w:rsidRPr="00FC4C22">
        <w:rPr>
          <w:b/>
          <w:bCs/>
        </w:rPr>
        <w:t>approve &lt;</w:t>
      </w:r>
      <w:proofErr w:type="spellStart"/>
      <w:r w:rsidRPr="00FC4C22">
        <w:rPr>
          <w:b/>
          <w:bCs/>
        </w:rPr>
        <w:t>transaction_id</w:t>
      </w:r>
      <w:proofErr w:type="spellEnd"/>
      <w:r w:rsidRPr="00FC4C22">
        <w:rPr>
          <w:b/>
          <w:bCs/>
        </w:rPr>
        <w:t>&gt;</w:t>
      </w:r>
    </w:p>
    <w:p w14:paraId="40C1003A" w14:textId="77777777" w:rsidR="00FC4C22" w:rsidRPr="00FC4C22" w:rsidRDefault="00FC4C22" w:rsidP="00FC4C22">
      <w:pPr>
        <w:numPr>
          <w:ilvl w:val="1"/>
          <w:numId w:val="4"/>
        </w:numPr>
      </w:pPr>
      <w:r w:rsidRPr="00FC4C22">
        <w:t>Approves a pending transaction.</w:t>
      </w:r>
    </w:p>
    <w:p w14:paraId="473289C9" w14:textId="77777777" w:rsidR="00FC4C22" w:rsidRPr="00FC4C22" w:rsidRDefault="00FC4C22" w:rsidP="00FC4C22">
      <w:pPr>
        <w:numPr>
          <w:ilvl w:val="1"/>
          <w:numId w:val="4"/>
        </w:numPr>
      </w:pPr>
      <w:r w:rsidRPr="00FC4C22">
        <w:rPr>
          <w:b/>
          <w:bCs/>
        </w:rPr>
        <w:t>Example:</w:t>
      </w:r>
      <w:r w:rsidRPr="00FC4C22">
        <w:t> approve TX123</w:t>
      </w:r>
    </w:p>
    <w:p w14:paraId="78DCC041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User Roles</w:t>
      </w:r>
    </w:p>
    <w:p w14:paraId="47C86E75" w14:textId="77777777" w:rsidR="00FC4C22" w:rsidRPr="00FC4C22" w:rsidRDefault="00FC4C22" w:rsidP="00FC4C22">
      <w:pPr>
        <w:numPr>
          <w:ilvl w:val="0"/>
          <w:numId w:val="5"/>
        </w:numPr>
      </w:pPr>
      <w:r w:rsidRPr="00FC4C22">
        <w:rPr>
          <w:b/>
          <w:bCs/>
        </w:rPr>
        <w:t>ADMIN</w:t>
      </w:r>
    </w:p>
    <w:p w14:paraId="6F424742" w14:textId="77777777" w:rsidR="00FC4C22" w:rsidRPr="00FC4C22" w:rsidRDefault="00FC4C22" w:rsidP="00FC4C22">
      <w:pPr>
        <w:numPr>
          <w:ilvl w:val="1"/>
          <w:numId w:val="5"/>
        </w:numPr>
      </w:pPr>
      <w:r w:rsidRPr="00FC4C22">
        <w:t>Full access to all commands.</w:t>
      </w:r>
    </w:p>
    <w:p w14:paraId="5CB49720" w14:textId="77777777" w:rsidR="00FC4C22" w:rsidRPr="00FC4C22" w:rsidRDefault="00FC4C22" w:rsidP="00FC4C22">
      <w:pPr>
        <w:numPr>
          <w:ilvl w:val="1"/>
          <w:numId w:val="5"/>
        </w:numPr>
      </w:pPr>
      <w:r w:rsidRPr="00FC4C22">
        <w:t>Can create users and manage roles.</w:t>
      </w:r>
    </w:p>
    <w:p w14:paraId="1716930D" w14:textId="77777777" w:rsidR="00FC4C22" w:rsidRPr="00FC4C22" w:rsidRDefault="00FC4C22" w:rsidP="00FC4C22">
      <w:pPr>
        <w:numPr>
          <w:ilvl w:val="0"/>
          <w:numId w:val="5"/>
        </w:numPr>
      </w:pPr>
      <w:r w:rsidRPr="00FC4C22">
        <w:rPr>
          <w:b/>
          <w:bCs/>
        </w:rPr>
        <w:t>TELLER</w:t>
      </w:r>
    </w:p>
    <w:p w14:paraId="581406D4" w14:textId="77777777" w:rsidR="00FC4C22" w:rsidRPr="00FC4C22" w:rsidRDefault="00FC4C22" w:rsidP="00FC4C22">
      <w:pPr>
        <w:numPr>
          <w:ilvl w:val="1"/>
          <w:numId w:val="5"/>
        </w:numPr>
      </w:pPr>
      <w:r w:rsidRPr="00FC4C22">
        <w:t>Can perform deposits and withdrawals for users.</w:t>
      </w:r>
    </w:p>
    <w:p w14:paraId="1356DA32" w14:textId="77777777" w:rsidR="00FC4C22" w:rsidRPr="00FC4C22" w:rsidRDefault="00FC4C22" w:rsidP="00FC4C22">
      <w:pPr>
        <w:numPr>
          <w:ilvl w:val="1"/>
          <w:numId w:val="5"/>
        </w:numPr>
      </w:pPr>
      <w:r w:rsidRPr="00FC4C22">
        <w:t>Cannot create users or manage roles.</w:t>
      </w:r>
    </w:p>
    <w:p w14:paraId="05FD6837" w14:textId="77777777" w:rsidR="00FC4C22" w:rsidRPr="00FC4C22" w:rsidRDefault="00FC4C22" w:rsidP="00FC4C22">
      <w:pPr>
        <w:numPr>
          <w:ilvl w:val="0"/>
          <w:numId w:val="5"/>
        </w:numPr>
      </w:pPr>
      <w:r w:rsidRPr="00FC4C22">
        <w:rPr>
          <w:b/>
          <w:bCs/>
        </w:rPr>
        <w:t>USER</w:t>
      </w:r>
    </w:p>
    <w:p w14:paraId="6593B45C" w14:textId="77777777" w:rsidR="00FC4C22" w:rsidRDefault="00FC4C22" w:rsidP="00FC4C22">
      <w:pPr>
        <w:numPr>
          <w:ilvl w:val="1"/>
          <w:numId w:val="5"/>
        </w:numPr>
      </w:pPr>
      <w:r w:rsidRPr="00FC4C22">
        <w:t>Can send funds, request funds, and approve transactions.</w:t>
      </w:r>
    </w:p>
    <w:p w14:paraId="72833948" w14:textId="77777777" w:rsidR="00FC4C22" w:rsidRDefault="00FC4C22" w:rsidP="00FC4C22"/>
    <w:p w14:paraId="4BB53FB8" w14:textId="77777777" w:rsidR="00FC4C22" w:rsidRPr="00FC4C22" w:rsidRDefault="00FC4C22" w:rsidP="00FC4C22"/>
    <w:p w14:paraId="30B95528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lastRenderedPageBreak/>
        <w:t>How to Use</w:t>
      </w:r>
    </w:p>
    <w:p w14:paraId="5104BF84" w14:textId="77777777" w:rsidR="00FC4C22" w:rsidRPr="00FC4C22" w:rsidRDefault="00FC4C22" w:rsidP="00FC4C22">
      <w:pPr>
        <w:numPr>
          <w:ilvl w:val="0"/>
          <w:numId w:val="6"/>
        </w:numPr>
      </w:pPr>
      <w:r w:rsidRPr="00FC4C22">
        <w:rPr>
          <w:b/>
          <w:bCs/>
        </w:rPr>
        <w:t>Connect to the Server</w:t>
      </w:r>
    </w:p>
    <w:p w14:paraId="3E33F894" w14:textId="77777777" w:rsidR="00FC4C22" w:rsidRPr="00FC4C22" w:rsidRDefault="00FC4C22" w:rsidP="00FC4C22">
      <w:pPr>
        <w:numPr>
          <w:ilvl w:val="1"/>
          <w:numId w:val="6"/>
        </w:numPr>
      </w:pPr>
      <w:r w:rsidRPr="00FC4C22">
        <w:t>Use a suitable client to connect to the bank server.</w:t>
      </w:r>
    </w:p>
    <w:p w14:paraId="6AD4267F" w14:textId="77777777" w:rsidR="00FC4C22" w:rsidRPr="00FC4C22" w:rsidRDefault="00FC4C22" w:rsidP="00FC4C22">
      <w:pPr>
        <w:numPr>
          <w:ilvl w:val="0"/>
          <w:numId w:val="6"/>
        </w:numPr>
      </w:pPr>
      <w:r w:rsidRPr="00FC4C22">
        <w:rPr>
          <w:b/>
          <w:bCs/>
        </w:rPr>
        <w:t>Log In</w:t>
      </w:r>
    </w:p>
    <w:p w14:paraId="67D5C315" w14:textId="77777777" w:rsidR="00FC4C22" w:rsidRPr="00FC4C22" w:rsidRDefault="00FC4C22" w:rsidP="00FC4C22">
      <w:pPr>
        <w:numPr>
          <w:ilvl w:val="1"/>
          <w:numId w:val="6"/>
        </w:numPr>
      </w:pPr>
      <w:r w:rsidRPr="00FC4C22">
        <w:t>Use the login command with your username and password.</w:t>
      </w:r>
    </w:p>
    <w:p w14:paraId="0EA9DAAB" w14:textId="77777777" w:rsidR="00FC4C22" w:rsidRPr="00FC4C22" w:rsidRDefault="00FC4C22" w:rsidP="00FC4C22">
      <w:pPr>
        <w:numPr>
          <w:ilvl w:val="0"/>
          <w:numId w:val="6"/>
        </w:numPr>
      </w:pPr>
      <w:r w:rsidRPr="00FC4C22">
        <w:rPr>
          <w:b/>
          <w:bCs/>
        </w:rPr>
        <w:t>Execute Commands</w:t>
      </w:r>
    </w:p>
    <w:p w14:paraId="25368406" w14:textId="77777777" w:rsidR="00FC4C22" w:rsidRPr="00FC4C22" w:rsidRDefault="00FC4C22" w:rsidP="00FC4C22">
      <w:pPr>
        <w:numPr>
          <w:ilvl w:val="1"/>
          <w:numId w:val="6"/>
        </w:numPr>
      </w:pPr>
      <w:r w:rsidRPr="00FC4C22">
        <w:t>Enter commands based on your role and the actions you wish to perform.</w:t>
      </w:r>
    </w:p>
    <w:p w14:paraId="3773B2F8" w14:textId="77777777" w:rsidR="00FC4C22" w:rsidRPr="00FC4C22" w:rsidRDefault="00FC4C22" w:rsidP="00FC4C22">
      <w:pPr>
        <w:numPr>
          <w:ilvl w:val="0"/>
          <w:numId w:val="6"/>
        </w:numPr>
      </w:pPr>
      <w:r w:rsidRPr="00FC4C22">
        <w:rPr>
          <w:b/>
          <w:bCs/>
        </w:rPr>
        <w:t>Log Out</w:t>
      </w:r>
    </w:p>
    <w:p w14:paraId="6CA5B74C" w14:textId="77777777" w:rsidR="00FC4C22" w:rsidRPr="00FC4C22" w:rsidRDefault="00FC4C22" w:rsidP="00FC4C22">
      <w:pPr>
        <w:numPr>
          <w:ilvl w:val="1"/>
          <w:numId w:val="6"/>
        </w:numPr>
      </w:pPr>
      <w:r w:rsidRPr="00FC4C22">
        <w:t>Use the logout command when you're done.</w:t>
      </w:r>
    </w:p>
    <w:p w14:paraId="2C75CB55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Example Session</w:t>
      </w:r>
    </w:p>
    <w:p w14:paraId="3E0644EF" w14:textId="77777777" w:rsidR="00FC4C22" w:rsidRPr="00FC4C22" w:rsidRDefault="00FC4C22" w:rsidP="00FC4C22">
      <w:proofErr w:type="spellStart"/>
      <w:r w:rsidRPr="00FC4C22">
        <w:t>AlphaBank</w:t>
      </w:r>
      <w:proofErr w:type="spellEnd"/>
      <w:r w:rsidRPr="00FC4C22">
        <w:t>&gt; login </w:t>
      </w:r>
      <w:proofErr w:type="spellStart"/>
      <w:r w:rsidRPr="00FC4C22">
        <w:t>john_doe</w:t>
      </w:r>
      <w:proofErr w:type="spellEnd"/>
      <w:r w:rsidRPr="00FC4C22">
        <w:t> </w:t>
      </w:r>
      <w:proofErr w:type="spellStart"/>
      <w:r w:rsidRPr="00FC4C22">
        <w:t>secretpass</w:t>
      </w:r>
      <w:proofErr w:type="spellEnd"/>
    </w:p>
    <w:p w14:paraId="118F627D" w14:textId="77777777" w:rsidR="00FC4C22" w:rsidRPr="00FC4C22" w:rsidRDefault="00FC4C22" w:rsidP="00FC4C22">
      <w:r w:rsidRPr="00FC4C22">
        <w:t>SUCCESS: Logged in as </w:t>
      </w:r>
      <w:proofErr w:type="spellStart"/>
      <w:r w:rsidRPr="00FC4C22">
        <w:t>john_doe</w:t>
      </w:r>
      <w:proofErr w:type="spellEnd"/>
    </w:p>
    <w:p w14:paraId="44C20AD6" w14:textId="77777777" w:rsidR="00FC4C22" w:rsidRPr="00FC4C22" w:rsidRDefault="00FC4C22" w:rsidP="00FC4C22">
      <w:proofErr w:type="spellStart"/>
      <w:r w:rsidRPr="00FC4C22">
        <w:t>AlphaBank</w:t>
      </w:r>
      <w:proofErr w:type="spellEnd"/>
      <w:r w:rsidRPr="00FC4C22">
        <w:t>&gt; send </w:t>
      </w:r>
      <w:proofErr w:type="spellStart"/>
      <w:r w:rsidRPr="00FC4C22">
        <w:t>jane_smith</w:t>
      </w:r>
      <w:proofErr w:type="spellEnd"/>
      <w:r w:rsidRPr="00FC4C22">
        <w:t> 150</w:t>
      </w:r>
    </w:p>
    <w:p w14:paraId="63267AC6" w14:textId="77777777" w:rsidR="00FC4C22" w:rsidRPr="00FC4C22" w:rsidRDefault="00FC4C22" w:rsidP="00FC4C22">
      <w:r w:rsidRPr="00FC4C22">
        <w:t>SUCCESS: Sent 150 to </w:t>
      </w:r>
      <w:proofErr w:type="spellStart"/>
      <w:r w:rsidRPr="00FC4C22">
        <w:t>jane_smith</w:t>
      </w:r>
      <w:proofErr w:type="spellEnd"/>
    </w:p>
    <w:p w14:paraId="5640DF43" w14:textId="77777777" w:rsidR="00FC4C22" w:rsidRPr="00FC4C22" w:rsidRDefault="00FC4C22" w:rsidP="00FC4C22">
      <w:proofErr w:type="spellStart"/>
      <w:r w:rsidRPr="00FC4C22">
        <w:t>AlphaBank</w:t>
      </w:r>
      <w:proofErr w:type="spellEnd"/>
      <w:r w:rsidRPr="00FC4C22">
        <w:t>&gt; logout</w:t>
      </w:r>
    </w:p>
    <w:p w14:paraId="11C1E54F" w14:textId="77777777" w:rsidR="00FC4C22" w:rsidRPr="00FC4C22" w:rsidRDefault="00FC4C22" w:rsidP="00FC4C22">
      <w:r w:rsidRPr="00FC4C22">
        <w:t>SUCCESS: Logged out</w:t>
      </w:r>
    </w:p>
    <w:p w14:paraId="5686C49D" w14:textId="77777777" w:rsidR="00FC4C22" w:rsidRPr="00FC4C22" w:rsidRDefault="00FC4C22" w:rsidP="00FC4C22">
      <w:pPr>
        <w:rPr>
          <w:b/>
          <w:bCs/>
        </w:rPr>
      </w:pPr>
      <w:r w:rsidRPr="00FC4C22">
        <w:rPr>
          <w:b/>
          <w:bCs/>
        </w:rPr>
        <w:t>Notes</w:t>
      </w:r>
    </w:p>
    <w:p w14:paraId="0B31AEBA" w14:textId="77777777" w:rsidR="00FC4C22" w:rsidRPr="00FC4C22" w:rsidRDefault="00FC4C22" w:rsidP="00FC4C22">
      <w:pPr>
        <w:numPr>
          <w:ilvl w:val="0"/>
          <w:numId w:val="7"/>
        </w:numPr>
      </w:pPr>
      <w:r w:rsidRPr="00FC4C22">
        <w:t>Ensure you have the necessary permissions for each command.</w:t>
      </w:r>
    </w:p>
    <w:p w14:paraId="0C08DA6F" w14:textId="77777777" w:rsidR="00FC4C22" w:rsidRPr="00FC4C22" w:rsidRDefault="00FC4C22" w:rsidP="00FC4C22">
      <w:pPr>
        <w:numPr>
          <w:ilvl w:val="0"/>
          <w:numId w:val="7"/>
        </w:numPr>
      </w:pPr>
      <w:r w:rsidRPr="00FC4C22">
        <w:t>Amounts should be entered as integers.</w:t>
      </w:r>
    </w:p>
    <w:p w14:paraId="4AB08507" w14:textId="77777777" w:rsidR="00FC4C22" w:rsidRPr="00FC4C22" w:rsidRDefault="00FC4C22" w:rsidP="00FC4C22">
      <w:pPr>
        <w:numPr>
          <w:ilvl w:val="0"/>
          <w:numId w:val="7"/>
        </w:numPr>
      </w:pPr>
      <w:r w:rsidRPr="00FC4C22">
        <w:t>Transaction IDs (e.g., TX123) are provided upon initiating transactions and are used for approvals.</w:t>
      </w:r>
    </w:p>
    <w:p w14:paraId="6666F619" w14:textId="77777777" w:rsidR="00FC4C22" w:rsidRDefault="00FC4C22"/>
    <w:sectPr w:rsidR="00FC4C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E8403D"/>
    <w:multiLevelType w:val="multilevel"/>
    <w:tmpl w:val="49D831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6DA427F"/>
    <w:multiLevelType w:val="multilevel"/>
    <w:tmpl w:val="81F4D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7822E1"/>
    <w:multiLevelType w:val="multilevel"/>
    <w:tmpl w:val="82407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08585F"/>
    <w:multiLevelType w:val="multilevel"/>
    <w:tmpl w:val="E78C8B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2E023D"/>
    <w:multiLevelType w:val="multilevel"/>
    <w:tmpl w:val="F94C9E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9262BF"/>
    <w:multiLevelType w:val="multilevel"/>
    <w:tmpl w:val="F030E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F1219C7"/>
    <w:multiLevelType w:val="multilevel"/>
    <w:tmpl w:val="3C0E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153178186">
    <w:abstractNumId w:val="0"/>
  </w:num>
  <w:num w:numId="2" w16cid:durableId="177431867">
    <w:abstractNumId w:val="3"/>
  </w:num>
  <w:num w:numId="3" w16cid:durableId="1500194197">
    <w:abstractNumId w:val="6"/>
  </w:num>
  <w:num w:numId="4" w16cid:durableId="44112594">
    <w:abstractNumId w:val="5"/>
  </w:num>
  <w:num w:numId="5" w16cid:durableId="1254388974">
    <w:abstractNumId w:val="1"/>
  </w:num>
  <w:num w:numId="6" w16cid:durableId="933393923">
    <w:abstractNumId w:val="4"/>
  </w:num>
  <w:num w:numId="7" w16cid:durableId="3867319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MyNzMwtDAzBVKWhko6SsGpxcWZ+XkgBYa1ACYRl6YsAAAA"/>
  </w:docVars>
  <w:rsids>
    <w:rsidRoot w:val="00FC4C22"/>
    <w:rsid w:val="00C778B2"/>
    <w:rsid w:val="00FC4C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901B9"/>
  <w15:chartTrackingRefBased/>
  <w15:docId w15:val="{71A4D82C-61B8-4EBF-9653-7ECE8D478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4C2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C4C2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C4C2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4C2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4C2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4C2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4C2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4C2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4C2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C4C2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C4C2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C4C2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4C2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4C2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4C2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4C2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4C2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4C2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C4C2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C4C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4C2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C4C2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C4C2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C4C2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C4C2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C4C2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4C2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4C2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C4C22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88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0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3230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8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8803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62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18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639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6465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75882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68215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12730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36330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6860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6440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1415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4</Words>
  <Characters>1966</Characters>
  <Application>Microsoft Office Word</Application>
  <DocSecurity>0</DocSecurity>
  <Lines>16</Lines>
  <Paragraphs>4</Paragraphs>
  <ScaleCrop>false</ScaleCrop>
  <Company/>
  <LinksUpToDate>false</LinksUpToDate>
  <CharactersWithSpaces>2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James Krosschell</dc:creator>
  <cp:keywords/>
  <dc:description/>
  <cp:lastModifiedBy>Isaac James Krosschell</cp:lastModifiedBy>
  <cp:revision>1</cp:revision>
  <dcterms:created xsi:type="dcterms:W3CDTF">2024-11-17T00:13:00Z</dcterms:created>
  <dcterms:modified xsi:type="dcterms:W3CDTF">2024-11-17T0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4-11-17T00:15:29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a93f6dde-2a29-4b92-b344-99ea91cd8aba</vt:lpwstr>
  </property>
  <property fmtid="{D5CDD505-2E9C-101B-9397-08002B2CF9AE}" pid="8" name="MSIP_Label_4044bd30-2ed7-4c9d-9d12-46200872a97b_ContentBits">
    <vt:lpwstr>0</vt:lpwstr>
  </property>
</Properties>
</file>